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c2bc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7b1c6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6e3de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a0f3c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6f5d281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0c3bfe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fc6d05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f0ea37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4:30:24Z</dcterms:created>
  <dcterms:modified xsi:type="dcterms:W3CDTF">2022-05-09T14:30:24Z</dcterms:modified>
</cp:coreProperties>
</file>